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4908FF" w:rsidRPr="00B60CC8" w:rsidRDefault="002413DC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Python Developer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4908FF" w:rsidRPr="00B60CC8" w:rsidRDefault="002413DC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Python Developer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2413DC" w:rsidRDefault="004E2360" w:rsidP="002413D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2413DC" w:rsidRDefault="004E2360" w:rsidP="002413D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2413DC" w:rsidRDefault="00CD4A5C" w:rsidP="002413D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2413DC" w:rsidRDefault="004E2360" w:rsidP="002413D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2413D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2413DC" w:rsidRPr="002413DC" w:rsidRDefault="002413DC" w:rsidP="002413D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response to your job ad advertised in the *** for the post of a new Python Developer, I am writing this letter. As per my knowledge, *** has been a distinguished pioneer in software technology and is a well-known leader in the Information Technology field, and this is one of the many qualities I have always admired in ****, and the achievements of **** as an organization have made me want to work here. I believe that my experience and ability to develop and code programs in Python make me the ideal fit for this role. </w:t>
                            </w:r>
                          </w:p>
                          <w:p w:rsidR="002413DC" w:rsidRPr="002413DC" w:rsidRDefault="002413DC" w:rsidP="002413D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ver the years, I have worked at *** developing my coding, web development, and programming skills. In various roles, I was accountable for developing backend codes in Python and offering support to the front end. Throughout my career, I have always given priority to finishing projects well within the timeline and doing a complete quality check from my end as well, which earned me an *** award in the *** year. </w:t>
                            </w:r>
                          </w:p>
                          <w:p w:rsidR="002413DC" w:rsidRPr="002413DC" w:rsidRDefault="002413DC" w:rsidP="002413D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said this, I would like to present below some of the highlights of my qualifications: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reated new features of ****** Automation System (at ******)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orked on ****** Project, which is a </w:t>
                            </w:r>
                            <w:proofErr w:type="spellStart"/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aaS</w:t>
                            </w:r>
                            <w:proofErr w:type="spellEnd"/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olution that assists publishers to produce digital newspapers automatically.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veloped various user information solutions and several backend supports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lso wrote the complete code for the important parts of *****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aintained and enhanced current applications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veloped and configured the server cluster in Ubuntu</w:t>
                            </w:r>
                          </w:p>
                          <w:p w:rsidR="002413DC" w:rsidRPr="002413DC" w:rsidRDefault="002413DC" w:rsidP="002413D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mbined applications with various designing database architectures. </w:t>
                            </w:r>
                          </w:p>
                          <w:p w:rsidR="002413DC" w:rsidRPr="002413DC" w:rsidRDefault="002413DC" w:rsidP="002413DC">
                            <w:pPr>
                              <w:spacing w:line="240" w:lineRule="auto"/>
                              <w:ind w:left="72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2413DC" w:rsidRPr="002413DC" w:rsidRDefault="002413DC" w:rsidP="002413D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proven ability to ensure data security while programming and developing, along with my solid skills in the Python language, will contribute immensely to the success of ***. Looking forward to speaking with you soon.</w:t>
                            </w:r>
                          </w:p>
                          <w:p w:rsidR="002413DC" w:rsidRPr="002413DC" w:rsidRDefault="002413DC" w:rsidP="002413D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time and consideration.</w:t>
                            </w:r>
                          </w:p>
                          <w:p w:rsidR="002413DC" w:rsidRPr="002413DC" w:rsidRDefault="002413DC" w:rsidP="002413D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2413DC" w:rsidRPr="002413DC" w:rsidRDefault="002413DC" w:rsidP="002413D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13D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2413DC" w:rsidRDefault="008E2357" w:rsidP="002413D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2413DC" w:rsidRDefault="008E2357" w:rsidP="002413D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2413DC" w:rsidRDefault="004E2360" w:rsidP="002413D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:rsidR="004E2360" w:rsidRPr="002413DC" w:rsidRDefault="004E2360" w:rsidP="002413D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2413DC" w:rsidRDefault="004E2360" w:rsidP="002413D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2413DC" w:rsidRDefault="00CD4A5C" w:rsidP="002413D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2413DC" w:rsidRDefault="004E2360" w:rsidP="002413D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2413D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2413DC" w:rsidRPr="002413DC" w:rsidRDefault="002413DC" w:rsidP="002413D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response to your job ad advertised in the *** for the post of a new Python Developer, I am writing this letter. As per my knowledge, *** has been a distinguished pioneer in software technology and is a well-known leader in the Information Technology field, and this is one of the many qualities I have always admired in ****, and the achievements of **** as an organization have made me want to work here. I believe that my experience and ability to develop and code programs in Python make me the ideal fit for this role. </w:t>
                      </w:r>
                    </w:p>
                    <w:p w:rsidR="002413DC" w:rsidRPr="002413DC" w:rsidRDefault="002413DC" w:rsidP="002413D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Over the years, I have worked at *** developing my coding, web development, and programming skills. In various roles, I was accountable for developing backend codes in Python and offering support to the front end. Throughout my career, I have always given priority to finishing projects well within the timeline and doing a complete quality check from my end as well, which earned me an *** award in the *** year. </w:t>
                      </w:r>
                    </w:p>
                    <w:p w:rsidR="002413DC" w:rsidRPr="002413DC" w:rsidRDefault="002413DC" w:rsidP="002413D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ing said this, I would like to present below some of the highlights of my qualifications: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reated new features of ****** Automation System (at ******)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Worked on ****** Project, which is a </w:t>
                      </w:r>
                      <w:proofErr w:type="spellStart"/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aaS</w:t>
                      </w:r>
                      <w:proofErr w:type="spellEnd"/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solution that assists publishers to produce digital newspapers automatically.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veloped various user information solutions and several backend supports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lso wrote the complete code for the important parts of *****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aintained and enhanced current applications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veloped and configured the server cluster in Ubuntu</w:t>
                      </w:r>
                    </w:p>
                    <w:p w:rsidR="002413DC" w:rsidRPr="002413DC" w:rsidRDefault="002413DC" w:rsidP="002413D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Combined applications with various designing database architectures. </w:t>
                      </w:r>
                    </w:p>
                    <w:p w:rsidR="002413DC" w:rsidRPr="002413DC" w:rsidRDefault="002413DC" w:rsidP="002413DC">
                      <w:pPr>
                        <w:spacing w:line="240" w:lineRule="auto"/>
                        <w:ind w:left="72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413DC" w:rsidRPr="002413DC" w:rsidRDefault="002413DC" w:rsidP="002413D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proven ability to ensure data security while programming and developing, along with my solid skills in the Python language, will contribute immensely to the success of ***. Looking forward to speaking with you soon.</w:t>
                      </w:r>
                    </w:p>
                    <w:p w:rsidR="002413DC" w:rsidRPr="002413DC" w:rsidRDefault="002413DC" w:rsidP="002413D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time and consideration.</w:t>
                      </w:r>
                    </w:p>
                    <w:p w:rsidR="002413DC" w:rsidRPr="002413DC" w:rsidRDefault="002413DC" w:rsidP="002413DC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2413DC" w:rsidRPr="002413DC" w:rsidRDefault="002413DC" w:rsidP="002413DC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413D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2413DC" w:rsidRDefault="008E2357" w:rsidP="002413D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2413DC" w:rsidRDefault="008E2357" w:rsidP="002413D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2413DC" w:rsidRDefault="004E2360" w:rsidP="002413D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005B" w:rsidRDefault="0074005B" w:rsidP="008E2357">
      <w:pPr>
        <w:spacing w:after="0" w:line="240" w:lineRule="auto"/>
      </w:pPr>
      <w:r>
        <w:separator/>
      </w:r>
    </w:p>
  </w:endnote>
  <w:endnote w:type="continuationSeparator" w:id="0">
    <w:p w:rsidR="0074005B" w:rsidRDefault="0074005B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014862D" wp14:editId="7E6C2E6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005B" w:rsidRDefault="0074005B" w:rsidP="008E2357">
      <w:pPr>
        <w:spacing w:after="0" w:line="240" w:lineRule="auto"/>
      </w:pPr>
      <w:r>
        <w:separator/>
      </w:r>
    </w:p>
  </w:footnote>
  <w:footnote w:type="continuationSeparator" w:id="0">
    <w:p w:rsidR="0074005B" w:rsidRDefault="0074005B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5329A6"/>
    <w:multiLevelType w:val="hybridMultilevel"/>
    <w:tmpl w:val="6FC8EB2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A5E5B3A"/>
    <w:multiLevelType w:val="multilevel"/>
    <w:tmpl w:val="F6EE95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413DC"/>
    <w:rsid w:val="00260FE8"/>
    <w:rsid w:val="00376235"/>
    <w:rsid w:val="003E4947"/>
    <w:rsid w:val="004908FF"/>
    <w:rsid w:val="004E2360"/>
    <w:rsid w:val="0065435B"/>
    <w:rsid w:val="00690A5B"/>
    <w:rsid w:val="007400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241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Developer Cover Letter Sample</dc:title>
  <dc:subject>Create your Cover Letter using Free Python Developer Cover Letter Sample Template</dc:subject>
  <dc:creator>QwikResume.com</dc:creator>
  <cp:keywords/>
  <dc:description/>
  <dcterms:created xsi:type="dcterms:W3CDTF">2022-09-16T10:19:00Z</dcterms:created>
  <dcterms:modified xsi:type="dcterms:W3CDTF">2022-09-16T10:19:00Z</dcterms:modified>
  <cp:category>IT</cp:category>
</cp:coreProperties>
</file>